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E2D38" w:rsidRDefault="00406D6E">
      <w:r>
        <w:rPr>
          <w:noProof/>
        </w:rPr>
        <w:drawing>
          <wp:inline distT="0" distB="0" distL="0" distR="0">
            <wp:extent cx="5943600" cy="334164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E2D38" w:rsidSect="00FE2D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c3NTA0MjI2M7YwNbdQ0lEKTi0uzszPAykwrAUAAIjADCwAAAA="/>
  </w:docVars>
  <w:rsids>
    <w:rsidRoot w:val="00406D6E"/>
    <w:rsid w:val="00406D6E"/>
    <w:rsid w:val="00FE2D3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D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06D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D6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neha Thoutam</dc:creator>
  <cp:lastModifiedBy>Sneha Thoutam</cp:lastModifiedBy>
  <cp:revision>1</cp:revision>
  <dcterms:created xsi:type="dcterms:W3CDTF">2017-08-21T00:48:00Z</dcterms:created>
  <dcterms:modified xsi:type="dcterms:W3CDTF">2017-08-21T00:49:00Z</dcterms:modified>
</cp:coreProperties>
</file>